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Spec="center" w:tblpY="139"/>
        <w:tblW w:w="1089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"/>
        <w:gridCol w:w="813"/>
        <w:gridCol w:w="3711"/>
        <w:gridCol w:w="13"/>
        <w:gridCol w:w="371"/>
        <w:gridCol w:w="7"/>
        <w:gridCol w:w="6"/>
        <w:gridCol w:w="371"/>
        <w:gridCol w:w="7"/>
        <w:gridCol w:w="6"/>
        <w:gridCol w:w="371"/>
        <w:gridCol w:w="7"/>
        <w:gridCol w:w="6"/>
        <w:gridCol w:w="371"/>
        <w:gridCol w:w="13"/>
        <w:gridCol w:w="878"/>
        <w:gridCol w:w="552"/>
        <w:gridCol w:w="9"/>
        <w:gridCol w:w="252"/>
        <w:gridCol w:w="565"/>
        <w:gridCol w:w="280"/>
        <w:gridCol w:w="712"/>
        <w:gridCol w:w="6"/>
        <w:gridCol w:w="7"/>
        <w:gridCol w:w="1224"/>
        <w:gridCol w:w="7"/>
        <w:gridCol w:w="7"/>
      </w:tblGrid>
      <w:tr w:rsidR="007606EB" w:rsidRPr="00C6548C" w14:paraId="379A8F60" w14:textId="77777777" w:rsidTr="007606EB">
        <w:trPr>
          <w:gridAfter w:val="1"/>
          <w:wAfter w:w="7" w:type="dxa"/>
          <w:trHeight w:val="300"/>
        </w:trPr>
        <w:tc>
          <w:tcPr>
            <w:tcW w:w="8650" w:type="dxa"/>
            <w:gridSpan w:val="20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F4CB38" w14:textId="000FFB8D" w:rsidR="007606EB" w:rsidRPr="007606EB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tr-TR"/>
              </w:rPr>
              <w:t>ESM 410 MEZUNİYET PROJESİ</w:t>
            </w:r>
            <w:r w:rsidR="000E10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tr-TR"/>
              </w:rPr>
              <w:t xml:space="preserve"> DERSİ</w:t>
            </w:r>
            <w:r w:rsidRPr="00C6548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tr-TR"/>
              </w:rPr>
              <w:br/>
              <w:t>DEĞERLENDİRME FORMU</w:t>
            </w:r>
          </w:p>
          <w:p w14:paraId="44ADB71F" w14:textId="05017511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9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56EAF7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Tarih: </w:t>
            </w: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80E33E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…../……/…….</w:t>
            </w:r>
          </w:p>
        </w:tc>
      </w:tr>
      <w:tr w:rsidR="007606EB" w:rsidRPr="00C6548C" w14:paraId="57E24512" w14:textId="77777777" w:rsidTr="007606EB">
        <w:trPr>
          <w:gridAfter w:val="1"/>
          <w:wAfter w:w="7" w:type="dxa"/>
          <w:trHeight w:val="570"/>
        </w:trPr>
        <w:tc>
          <w:tcPr>
            <w:tcW w:w="8650" w:type="dxa"/>
            <w:gridSpan w:val="20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7B2526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4D0362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7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87CBFA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8F595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2C632404" w14:textId="77777777" w:rsidTr="007606EB">
        <w:trPr>
          <w:gridAfter w:val="1"/>
          <w:wAfter w:w="7" w:type="dxa"/>
          <w:trHeight w:val="300"/>
        </w:trPr>
        <w:tc>
          <w:tcPr>
            <w:tcW w:w="485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0AB9E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Öğrenci (Ad-Soyad):</w:t>
            </w: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48B57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25242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A9D06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6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6AA00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Tez Danışmanı: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48C07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7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CD412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05CC0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4C65B1CC" w14:textId="77777777" w:rsidTr="007606EB">
        <w:trPr>
          <w:gridAfter w:val="1"/>
          <w:wAfter w:w="7" w:type="dxa"/>
          <w:trHeight w:val="315"/>
        </w:trPr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98770" w14:textId="77777777" w:rsidR="007606EB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Tez Adı:</w:t>
            </w:r>
          </w:p>
          <w:p w14:paraId="557DD9A9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3F98A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91879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C9EAB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FCF40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EAEE2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7C568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CEE30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A853F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6AB9D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264E6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5B49A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E6B43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59B6E90E" w14:textId="77777777" w:rsidTr="007606EB">
        <w:trPr>
          <w:gridAfter w:val="1"/>
          <w:wAfter w:w="7" w:type="dxa"/>
          <w:trHeight w:val="315"/>
        </w:trPr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62AB62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55CB5C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674C88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EFDB84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C5362F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BCA41B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F08389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F315E7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9C37ED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1A666C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D82995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C005A1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2A4DCCA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7BA6076F" w14:textId="77777777" w:rsidTr="007606EB">
        <w:trPr>
          <w:gridAfter w:val="1"/>
          <w:wAfter w:w="7" w:type="dxa"/>
          <w:trHeight w:val="315"/>
        </w:trPr>
        <w:tc>
          <w:tcPr>
            <w:tcW w:w="3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17965A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1)</w:t>
            </w:r>
          </w:p>
        </w:tc>
        <w:tc>
          <w:tcPr>
            <w:tcW w:w="568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EFD37B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 İÇERİK (Tezi Bilimsel/Teknik İçeriği) 50 puan</w:t>
            </w:r>
          </w:p>
        </w:tc>
        <w:tc>
          <w:tcPr>
            <w:tcW w:w="3644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3911F41" w14:textId="257C5E71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                                 </w:t>
            </w:r>
            <w:r w:rsidRPr="00C6548C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İÇERİK TOPLAMI: </w:t>
            </w:r>
          </w:p>
        </w:tc>
        <w:tc>
          <w:tcPr>
            <w:tcW w:w="1238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68C6F9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7606EB" w:rsidRPr="00C6548C" w14:paraId="010BC59F" w14:textId="77777777" w:rsidTr="007606EB">
        <w:trPr>
          <w:gridAfter w:val="1"/>
          <w:wAfter w:w="7" w:type="dxa"/>
          <w:trHeight w:val="315"/>
        </w:trPr>
        <w:tc>
          <w:tcPr>
            <w:tcW w:w="32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2B782A62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5683" w:type="dxa"/>
            <w:gridSpan w:val="11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BFEAB39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3644" w:type="dxa"/>
            <w:gridSpan w:val="11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3FB7755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11DD89C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7606EB" w:rsidRPr="00C6548C" w14:paraId="230ACB82" w14:textId="77777777" w:rsidTr="007606EB">
        <w:trPr>
          <w:gridAfter w:val="1"/>
          <w:wAfter w:w="7" w:type="dxa"/>
          <w:trHeight w:val="300"/>
        </w:trPr>
        <w:tc>
          <w:tcPr>
            <w:tcW w:w="6394" w:type="dxa"/>
            <w:gridSpan w:val="15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91C49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Her bir maddeyi () içerisinde belirtilen puan aralığında değerlendiriniz.</w:t>
            </w:r>
          </w:p>
        </w:tc>
        <w:tc>
          <w:tcPr>
            <w:tcW w:w="87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EE6D9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56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AFF55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213F5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45AB3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83D72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1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A3601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673F1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1037CA60" w14:textId="77777777" w:rsidTr="007606EB">
        <w:trPr>
          <w:trHeight w:val="315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DF471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7986D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1.1) </w:t>
            </w:r>
          </w:p>
        </w:tc>
        <w:tc>
          <w:tcPr>
            <w:tcW w:w="40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F4D5C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Orjinallik (1-10)</w:t>
            </w: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7B25D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28202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27A0B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0C075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3EE6B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E5544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9ECBF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C0319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FBA42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997C05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7606EB" w:rsidRPr="00C6548C" w14:paraId="7598DE4D" w14:textId="77777777" w:rsidTr="007606EB">
        <w:trPr>
          <w:trHeight w:val="315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B7069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43414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1.2)</w:t>
            </w:r>
          </w:p>
        </w:tc>
        <w:tc>
          <w:tcPr>
            <w:tcW w:w="613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EA521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Temel kavram ve bilgilerin aktarılması (1-20)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1AFDD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49910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0C43E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558AA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738F0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F03E75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7606EB" w:rsidRPr="00C6548C" w14:paraId="7B17D74E" w14:textId="77777777" w:rsidTr="007606EB">
        <w:trPr>
          <w:trHeight w:val="315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51AF9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8849E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1.3)</w:t>
            </w:r>
          </w:p>
        </w:tc>
        <w:tc>
          <w:tcPr>
            <w:tcW w:w="669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48A25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Tezin Niteliği (Teorik, Benzetim, Uygulama, Proje Desteği vs.) (1-20)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4AB19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4A915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78403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04AD2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832B11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u w:val="single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u w:val="single"/>
                <w:lang w:eastAsia="tr-TR"/>
              </w:rPr>
              <w:t> </w:t>
            </w:r>
          </w:p>
        </w:tc>
      </w:tr>
      <w:tr w:rsidR="007606EB" w:rsidRPr="00C6548C" w14:paraId="693B9052" w14:textId="77777777" w:rsidTr="007606EB">
        <w:trPr>
          <w:trHeight w:val="315"/>
        </w:trPr>
        <w:tc>
          <w:tcPr>
            <w:tcW w:w="3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BCB03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981FB6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7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0558FD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33D3E1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84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541CDA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84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E3C74A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84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613FEC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9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DDF2A3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B23002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E87991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5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8C9C65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58BE08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725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7F35F7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23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45FE5B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7606EB" w:rsidRPr="00C6548C" w14:paraId="4BAA110C" w14:textId="77777777" w:rsidTr="007606EB">
        <w:trPr>
          <w:gridAfter w:val="1"/>
          <w:wAfter w:w="7" w:type="dxa"/>
          <w:trHeight w:val="315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C7A86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2)</w:t>
            </w:r>
          </w:p>
        </w:tc>
        <w:tc>
          <w:tcPr>
            <w:tcW w:w="49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52D43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DÜZENLEME  25 puan</w:t>
            </w: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64139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11865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644" w:type="dxa"/>
            <w:gridSpan w:val="11"/>
            <w:tcBorders>
              <w:top w:val="single" w:sz="8" w:space="0" w:color="auto"/>
              <w:left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581E217" w14:textId="283572A8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                          </w:t>
            </w:r>
            <w:r w:rsidRPr="00C6548C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DÜZENLEME TOPLAMI: </w:t>
            </w:r>
          </w:p>
        </w:tc>
        <w:tc>
          <w:tcPr>
            <w:tcW w:w="12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CB4887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7606EB" w:rsidRPr="00C6548C" w14:paraId="0680FE36" w14:textId="77777777" w:rsidTr="007606EB">
        <w:trPr>
          <w:gridAfter w:val="1"/>
          <w:wAfter w:w="7" w:type="dxa"/>
          <w:trHeight w:val="315"/>
        </w:trPr>
        <w:tc>
          <w:tcPr>
            <w:tcW w:w="3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5CE76E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4915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275149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662DB2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F3C6C7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644" w:type="dxa"/>
            <w:gridSpan w:val="11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351D9437" w14:textId="77777777" w:rsidR="007606EB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ACBC63D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7606EB" w:rsidRPr="00C6548C" w14:paraId="786D515E" w14:textId="77777777" w:rsidTr="007606EB">
        <w:trPr>
          <w:gridAfter w:val="1"/>
          <w:wAfter w:w="7" w:type="dxa"/>
          <w:trHeight w:val="300"/>
        </w:trPr>
        <w:tc>
          <w:tcPr>
            <w:tcW w:w="7272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50E40" w14:textId="75555AEA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Her bir maddeyi (1-5) puan arasında değerlendiriniz. (1: Yetersiz, 5: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Mükemmel)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05C4E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1F8DF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5695E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7F345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C79C6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8ADB8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1304EBD9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78826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EDD2B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2.1)</w:t>
            </w:r>
          </w:p>
        </w:tc>
        <w:tc>
          <w:tcPr>
            <w:tcW w:w="613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7796A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Başlık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99339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1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1E8FF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438B5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048D3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4</w:t>
            </w: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6B505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5</w:t>
            </w: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B7002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7606EB" w:rsidRPr="00C6548C" w14:paraId="4EA5FD41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8A59F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68AAC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13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2AE04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(Tezin konusuyla olan ilişkisi)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ABEE0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94EAB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BF847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05C8A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ADC12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97261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40669B0B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196EE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80D03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2.2)</w:t>
            </w:r>
          </w:p>
        </w:tc>
        <w:tc>
          <w:tcPr>
            <w:tcW w:w="3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82328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Özet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95AB2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93C19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37854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C01E9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227DA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FB8BA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1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E8BF0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B6441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20B4C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4</w:t>
            </w: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83BDA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5</w:t>
            </w: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CDA7D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7606EB" w:rsidRPr="00C6548C" w14:paraId="0686766B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6C03A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932A3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247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84839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(Çalışma hakkında kısa bilgi verip/vermediği)</w:t>
            </w:r>
          </w:p>
        </w:tc>
        <w:tc>
          <w:tcPr>
            <w:tcW w:w="8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75E3D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73874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DA25D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ABD07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276F6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A5E6F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5A277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3DDFFB83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98969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9773C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2.3)</w:t>
            </w:r>
          </w:p>
        </w:tc>
        <w:tc>
          <w:tcPr>
            <w:tcW w:w="3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FF677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Giriş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EF982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6FEF8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0249E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9A7E6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B0EFA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A604B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1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CDE0F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FC3DB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9A3AA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4</w:t>
            </w: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89B61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5</w:t>
            </w: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DC449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7606EB" w:rsidRPr="00C6548C" w14:paraId="3E0082EE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0A602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D7742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13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52BB2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(Problem tanımı ve projenin amacı, varsa benzer çalışmalar)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A03EF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5D17A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20425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5DC93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BEB24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88198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15DB7429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BAEB7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A7C8C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2.4)</w:t>
            </w:r>
          </w:p>
        </w:tc>
        <w:tc>
          <w:tcPr>
            <w:tcW w:w="3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8C712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Yöntem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9F0EE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CA9CE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B51C0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C0DCA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9CC76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588B0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1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975CB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8CCE1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8AF4D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4</w:t>
            </w: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9F578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5</w:t>
            </w: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A9D91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7606EB" w:rsidRPr="00C6548C" w14:paraId="69F4969A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40105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7D22A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13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67BAE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(Kullanılan yöntemlerin/teknolojilerin açık ve kısa özeti)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3CE1A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69A14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1DAEB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82132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E3B01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A65EA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126BCAC5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26E8E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82AE7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2.5) </w:t>
            </w:r>
          </w:p>
        </w:tc>
        <w:tc>
          <w:tcPr>
            <w:tcW w:w="3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2E0A5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Sonuçlar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F62D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10D30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3D98E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E04BD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88C92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58292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1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F0A74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1082A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30F32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4</w:t>
            </w: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AC621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5</w:t>
            </w: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FDF71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7606EB" w:rsidRPr="00C6548C" w14:paraId="46DCFAB1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E9D70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AC287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13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5A402" w14:textId="5BD09822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(Elde edilen bul</w:t>
            </w:r>
            <w:r w:rsidR="004D1BDC">
              <w:rPr>
                <w:rFonts w:ascii="Calibri" w:eastAsia="Times New Roman" w:hAnsi="Calibri" w:cs="Calibri"/>
                <w:color w:val="000000"/>
                <w:lang w:eastAsia="tr-TR"/>
              </w:rPr>
              <w:t>guların uygun bir şekilde (şekil</w:t>
            </w: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/tablo) sunumu)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1E160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01B6E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93907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DBB3B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47950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EB25A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79C057B2" w14:textId="77777777" w:rsidTr="007606EB">
        <w:trPr>
          <w:trHeight w:val="315"/>
        </w:trPr>
        <w:tc>
          <w:tcPr>
            <w:tcW w:w="3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8A2EFF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39A62F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7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A91FBC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332DCA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84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706497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84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CFD643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84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5BA746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9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2D0797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88F98F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DAA449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5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DD6D58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B8A74E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725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F72930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23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F3E5B5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7606EB" w:rsidRPr="00C6548C" w14:paraId="0E303AA6" w14:textId="77777777" w:rsidTr="007606EB">
        <w:trPr>
          <w:gridAfter w:val="1"/>
          <w:wAfter w:w="7" w:type="dxa"/>
          <w:trHeight w:val="315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14D1C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3)</w:t>
            </w:r>
          </w:p>
        </w:tc>
        <w:tc>
          <w:tcPr>
            <w:tcW w:w="49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81857" w14:textId="6ABA0B72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SUNUM/POSTER  25 puan</w:t>
            </w: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AB465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76B05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644" w:type="dxa"/>
            <w:gridSpan w:val="11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94180FA" w14:textId="6505BD20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  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              </w:t>
            </w:r>
            <w:r w:rsidRPr="00C6548C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SUNUM/POSTER TOPLAMI: </w:t>
            </w:r>
          </w:p>
        </w:tc>
        <w:tc>
          <w:tcPr>
            <w:tcW w:w="12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FDA859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7606EB" w:rsidRPr="00C6548C" w14:paraId="41815637" w14:textId="77777777" w:rsidTr="007606EB">
        <w:trPr>
          <w:gridAfter w:val="1"/>
          <w:wAfter w:w="7" w:type="dxa"/>
          <w:trHeight w:val="315"/>
        </w:trPr>
        <w:tc>
          <w:tcPr>
            <w:tcW w:w="3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469D63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4915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10C9D1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1B0B4E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8D618A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644" w:type="dxa"/>
            <w:gridSpan w:val="11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</w:tcPr>
          <w:p w14:paraId="74E3B96E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F4DAA0B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7606EB" w:rsidRPr="00C6548C" w14:paraId="5FFEC4E4" w14:textId="77777777" w:rsidTr="007606EB">
        <w:trPr>
          <w:gridAfter w:val="1"/>
          <w:wAfter w:w="7" w:type="dxa"/>
          <w:trHeight w:val="300"/>
        </w:trPr>
        <w:tc>
          <w:tcPr>
            <w:tcW w:w="7272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55D3D" w14:textId="668DB280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Her bir maddeyi (1-5) puan arasında değerlendiriniz. (1: Yetersiz, 5: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Mükemmel)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6BE29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9EBEE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CFCC6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A26AC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A8029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3591F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0F356342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4355F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04F7C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3.1)</w:t>
            </w:r>
          </w:p>
        </w:tc>
        <w:tc>
          <w:tcPr>
            <w:tcW w:w="613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616F2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Sunum yapan kişinin konuya hakimiyeti, 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B2605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1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E5B11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87F6D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D7A27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4</w:t>
            </w: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3DFD1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5</w:t>
            </w: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E30DC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7606EB" w:rsidRPr="00C6548C" w14:paraId="10F89DEF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D8DB5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20B1C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13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0E70B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sunum becerisi ve iletişim becerisi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C81D6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DDDB6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F6967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B8FE7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C5194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29199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7627F902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F9D56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3B8F8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3.2)</w:t>
            </w:r>
          </w:p>
        </w:tc>
        <w:tc>
          <w:tcPr>
            <w:tcW w:w="613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BDBEE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Sunu/Poster yazım düzeni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1317F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1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4AE87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83F44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005D1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4</w:t>
            </w: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C1544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5</w:t>
            </w: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8B297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7606EB" w:rsidRPr="00C6548C" w14:paraId="117D3E58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8BDBB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3A072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13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F3CD0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(Paragraf, hizalama ve noktalama gibi kurallara uyma)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CB3BB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7E14D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B350A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EBA65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16E89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A604D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363E29C7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D7DAE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B292B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3.3)</w:t>
            </w:r>
          </w:p>
        </w:tc>
        <w:tc>
          <w:tcPr>
            <w:tcW w:w="613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72FDC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Sunu/Posterde kullanılan font 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3F193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1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76865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CDC49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B9E15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4</w:t>
            </w: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C62FE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5</w:t>
            </w: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EA288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7606EB" w:rsidRPr="00C6548C" w14:paraId="49839E93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58034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3F440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13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E1F47" w14:textId="2C8371D5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(Yazı tipi, boyutu v</w:t>
            </w:r>
            <w:r w:rsidR="00AC5893">
              <w:rPr>
                <w:rFonts w:ascii="Calibri" w:eastAsia="Times New Roman" w:hAnsi="Calibri" w:cs="Calibri"/>
                <w:color w:val="000000"/>
                <w:lang w:eastAsia="tr-TR"/>
              </w:rPr>
              <w:t>e</w:t>
            </w:r>
            <w:bookmarkStart w:id="0" w:name="_GoBack"/>
            <w:bookmarkEnd w:id="0"/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rengi)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2D371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65811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D38A1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231A8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7EA93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EDCA5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4DCEDE58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7582D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E89F7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3.4)</w:t>
            </w:r>
          </w:p>
        </w:tc>
        <w:tc>
          <w:tcPr>
            <w:tcW w:w="613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FBDD7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Okunabilirlik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2DDB6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1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06BA7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ECC04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5BA4D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4</w:t>
            </w: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8F7C2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5</w:t>
            </w: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5BADF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7606EB" w:rsidRPr="00C6548C" w14:paraId="57356D24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4ADF0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18D1B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13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F1223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(Yazı-arkaplan renk uygunluğu)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78D93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F1777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432FB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49FAD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E772D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EF68D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2050300C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8E9D3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F2522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3.5)</w:t>
            </w:r>
          </w:p>
        </w:tc>
        <w:tc>
          <w:tcPr>
            <w:tcW w:w="613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06F41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Özgünlük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8EBA6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1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533BF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EE433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5731D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4</w:t>
            </w: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DD94E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5</w:t>
            </w: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660E6" w14:textId="77777777" w:rsidR="007606EB" w:rsidRPr="00C6548C" w:rsidRDefault="007606EB" w:rsidP="007606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7606EB" w:rsidRPr="00C6548C" w14:paraId="77EFAA75" w14:textId="77777777" w:rsidTr="007606EB">
        <w:trPr>
          <w:trHeight w:val="300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003B1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A7424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13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676EC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(Görünümdeki özgünlük)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D20AA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AE6EF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A3C1C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0DD7B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D9353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9903F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0DE86D9F" w14:textId="77777777" w:rsidTr="007606EB">
        <w:trPr>
          <w:trHeight w:val="315"/>
        </w:trPr>
        <w:tc>
          <w:tcPr>
            <w:tcW w:w="3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6B4816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B937F3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7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A45BD0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632231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84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236D4C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84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24B8A0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84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CBBEEB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9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6833AE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939326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80D2B9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5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20ECB5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25AC01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725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446A73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238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B46736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7606EB" w:rsidRPr="00C6548C" w14:paraId="5E8CE6A8" w14:textId="77777777" w:rsidTr="007606EB">
        <w:trPr>
          <w:gridAfter w:val="2"/>
          <w:wAfter w:w="14" w:type="dxa"/>
          <w:trHeight w:val="315"/>
        </w:trPr>
        <w:tc>
          <w:tcPr>
            <w:tcW w:w="32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C21FA4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1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4496DE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1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C96A4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0C032C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E2708C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04823A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04BCF7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261" w:type="dxa"/>
            <w:gridSpan w:val="8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4D23E07" w14:textId="2F3FCC80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                             </w:t>
            </w:r>
            <w:r w:rsidRPr="00C6548C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GENEL TOPLAMI: 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A25468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7606EB" w:rsidRPr="00C6548C" w14:paraId="513989AA" w14:textId="77777777" w:rsidTr="007606EB">
        <w:trPr>
          <w:gridAfter w:val="1"/>
          <w:wAfter w:w="7" w:type="dxa"/>
          <w:trHeight w:val="300"/>
        </w:trPr>
        <w:tc>
          <w:tcPr>
            <w:tcW w:w="524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9A2CE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C6548C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Çalışmayı kısaca değerlendiriniz:</w:t>
            </w: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7A8A0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D02A0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AA1BF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BEC42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391F1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2AF08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18FB6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0FBD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F783D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486F1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098A4C95" w14:textId="77777777" w:rsidTr="007606EB">
        <w:trPr>
          <w:trHeight w:val="172"/>
        </w:trPr>
        <w:tc>
          <w:tcPr>
            <w:tcW w:w="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32EDA" w14:textId="1BE12178" w:rsidR="007606EB" w:rsidRPr="00C6548C" w:rsidRDefault="000E1030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6CDAEB2" wp14:editId="566BC3CE">
                      <wp:simplePos x="0" y="0"/>
                      <wp:positionH relativeFrom="column">
                        <wp:posOffset>-143510</wp:posOffset>
                      </wp:positionH>
                      <wp:positionV relativeFrom="paragraph">
                        <wp:posOffset>1069340</wp:posOffset>
                      </wp:positionV>
                      <wp:extent cx="7103110" cy="518160"/>
                      <wp:effectExtent l="0" t="0" r="0" b="0"/>
                      <wp:wrapNone/>
                      <wp:docPr id="1" name="Metin Kutusu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103110" cy="5181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tbl>
                                  <w:tblPr>
                                    <w:tblStyle w:val="TabloKlavuzu"/>
                                    <w:tblW w:w="0" w:type="auto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679"/>
                                    <w:gridCol w:w="2546"/>
                                    <w:gridCol w:w="2273"/>
                                  </w:tblGrid>
                                  <w:tr w:rsidR="000E1030" w14:paraId="521772FB" w14:textId="77777777" w:rsidTr="000E1030">
                                    <w:tc>
                                      <w:tcPr>
                                        <w:tcW w:w="4679" w:type="dxa"/>
                                        <w:tcBorders>
                                          <w:top w:val="nil"/>
                                          <w:left w:val="nil"/>
                                          <w:bottom w:val="nil"/>
                                          <w:right w:val="nil"/>
                                        </w:tcBorders>
                                      </w:tcPr>
                                      <w:p w14:paraId="3A296E0A" w14:textId="07BF18B7" w:rsidR="000E1030" w:rsidRDefault="000E1030" w:rsidP="000E1030">
                                        <w:r w:rsidRPr="00C6548C">
                                          <w:rPr>
                                            <w:rFonts w:ascii="Calibri" w:eastAsia="Times New Roman" w:hAnsi="Calibri" w:cs="Calibri"/>
                                            <w:b/>
                                            <w:bCs/>
                                            <w:color w:val="000000"/>
                                            <w:lang w:eastAsia="tr-TR"/>
                                          </w:rPr>
                                          <w:t xml:space="preserve">Değerlendirmeyi </w:t>
                                        </w:r>
                                        <w:r>
                                          <w:rPr>
                                            <w:rFonts w:ascii="Calibri" w:eastAsia="Times New Roman" w:hAnsi="Calibri" w:cs="Calibri"/>
                                            <w:b/>
                                            <w:bCs/>
                                            <w:color w:val="000000"/>
                                            <w:lang w:eastAsia="tr-TR"/>
                                          </w:rPr>
                                          <w:t>y</w:t>
                                        </w:r>
                                        <w:r w:rsidRPr="00C6548C">
                                          <w:rPr>
                                            <w:rFonts w:ascii="Calibri" w:eastAsia="Times New Roman" w:hAnsi="Calibri" w:cs="Calibri"/>
                                            <w:b/>
                                            <w:bCs/>
                                            <w:color w:val="000000"/>
                                            <w:lang w:eastAsia="tr-TR"/>
                                          </w:rPr>
                                          <w:t xml:space="preserve">apan </w:t>
                                        </w:r>
                                        <w:r>
                                          <w:rPr>
                                            <w:rFonts w:ascii="Calibri" w:eastAsia="Times New Roman" w:hAnsi="Calibri" w:cs="Calibri"/>
                                            <w:b/>
                                            <w:bCs/>
                                            <w:color w:val="000000"/>
                                            <w:lang w:eastAsia="tr-TR"/>
                                          </w:rPr>
                                          <w:t>ö</w:t>
                                        </w:r>
                                        <w:r w:rsidRPr="00C6548C">
                                          <w:rPr>
                                            <w:rFonts w:ascii="Calibri" w:eastAsia="Times New Roman" w:hAnsi="Calibri" w:cs="Calibri"/>
                                            <w:b/>
                                            <w:bCs/>
                                            <w:color w:val="000000"/>
                                            <w:lang w:eastAsia="tr-TR"/>
                                          </w:rPr>
                                          <w:t xml:space="preserve">ğretim </w:t>
                                        </w:r>
                                        <w:r>
                                          <w:rPr>
                                            <w:rFonts w:ascii="Calibri" w:eastAsia="Times New Roman" w:hAnsi="Calibri" w:cs="Calibri"/>
                                            <w:b/>
                                            <w:bCs/>
                                            <w:color w:val="000000"/>
                                            <w:lang w:eastAsia="tr-TR"/>
                                          </w:rPr>
                                          <w:t>ü</w:t>
                                        </w:r>
                                        <w:r w:rsidRPr="00C6548C">
                                          <w:rPr>
                                            <w:rFonts w:ascii="Calibri" w:eastAsia="Times New Roman" w:hAnsi="Calibri" w:cs="Calibri"/>
                                            <w:b/>
                                            <w:bCs/>
                                            <w:color w:val="000000"/>
                                            <w:lang w:eastAsia="tr-TR"/>
                                          </w:rPr>
                                          <w:t>yesi/</w:t>
                                        </w:r>
                                        <w:r>
                                          <w:rPr>
                                            <w:rFonts w:ascii="Calibri" w:eastAsia="Times New Roman" w:hAnsi="Calibri" w:cs="Calibri"/>
                                            <w:b/>
                                            <w:bCs/>
                                            <w:color w:val="000000"/>
                                            <w:lang w:eastAsia="tr-TR"/>
                                          </w:rPr>
                                          <w:t>elemanı</w:t>
                                        </w:r>
                                        <w:r w:rsidRPr="00C6548C">
                                          <w:rPr>
                                            <w:rFonts w:ascii="Calibri" w:eastAsia="Times New Roman" w:hAnsi="Calibri" w:cs="Calibri"/>
                                            <w:b/>
                                            <w:bCs/>
                                            <w:color w:val="000000"/>
                                            <w:lang w:eastAsia="tr-TR"/>
                                          </w:rPr>
                                          <w:t>: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546" w:type="dxa"/>
                                        <w:tcBorders>
                                          <w:top w:val="nil"/>
                                          <w:left w:val="nil"/>
                                          <w:bottom w:val="nil"/>
                                          <w:right w:val="nil"/>
                                        </w:tcBorders>
                                      </w:tcPr>
                                      <w:p w14:paraId="626F4102" w14:textId="77777777" w:rsidR="000E1030" w:rsidRDefault="000E1030" w:rsidP="000E1030"/>
                                    </w:tc>
                                    <w:tc>
                                      <w:tcPr>
                                        <w:tcW w:w="2273" w:type="dxa"/>
                                        <w:tcBorders>
                                          <w:top w:val="nil"/>
                                          <w:left w:val="nil"/>
                                          <w:bottom w:val="nil"/>
                                          <w:right w:val="nil"/>
                                        </w:tcBorders>
                                      </w:tcPr>
                                      <w:p w14:paraId="611DDF96" w14:textId="77777777" w:rsidR="000E1030" w:rsidRDefault="000E1030" w:rsidP="000E1030">
                                        <w:r>
                                          <w:rPr>
                                            <w:rFonts w:ascii="Calibri" w:eastAsia="Times New Roman" w:hAnsi="Calibri" w:cs="Calibri"/>
                                            <w:b/>
                                            <w:bCs/>
                                            <w:color w:val="000000"/>
                                            <w:lang w:eastAsia="tr-TR"/>
                                          </w:rPr>
                                          <w:t xml:space="preserve">                               </w:t>
                                        </w:r>
                                        <w:r w:rsidRPr="00C6548C">
                                          <w:rPr>
                                            <w:rFonts w:ascii="Calibri" w:eastAsia="Times New Roman" w:hAnsi="Calibri" w:cs="Calibri"/>
                                            <w:b/>
                                            <w:bCs/>
                                            <w:color w:val="000000"/>
                                            <w:lang w:eastAsia="tr-TR"/>
                                          </w:rPr>
                                          <w:t>İmza:</w:t>
                                        </w:r>
                                      </w:p>
                                    </w:tc>
                                  </w:tr>
                                </w:tbl>
                                <w:p w14:paraId="31B67962" w14:textId="77777777" w:rsidR="000E1030" w:rsidRDefault="000E103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6CDAEB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1" o:spid="_x0000_s1026" type="#_x0000_t202" style="position:absolute;margin-left:-11.3pt;margin-top:84.2pt;width:559.3pt;height:40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" filled="f" stroked="f" strokeweight=".5pt">
                      <v:textbox>
                        <w:txbxContent>
                          <w:tbl>
                            <w:tblPr>
                              <w:tblStyle w:val="TabloKlavuzu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679"/>
                              <w:gridCol w:w="2546"/>
                              <w:gridCol w:w="2273"/>
                            </w:tblGrid>
                            <w:tr w:rsidR="000E1030" w14:paraId="521772FB" w14:textId="77777777" w:rsidTr="000E1030">
                              <w:tc>
                                <w:tcPr>
                                  <w:tcW w:w="46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A296E0A" w14:textId="07BF18B7" w:rsidR="000E1030" w:rsidRDefault="000E1030" w:rsidP="000E1030">
                                  <w:r w:rsidRPr="00C6548C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eastAsia="tr-TR"/>
                                    </w:rPr>
                                    <w:t xml:space="preserve">Değerlendirmeyi </w:t>
                                  </w:r>
                                  <w:r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eastAsia="tr-TR"/>
                                    </w:rPr>
                                    <w:t>y</w:t>
                                  </w:r>
                                  <w:r w:rsidRPr="00C6548C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eastAsia="tr-TR"/>
                                    </w:rPr>
                                    <w:t xml:space="preserve">apan </w:t>
                                  </w:r>
                                  <w:r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eastAsia="tr-TR"/>
                                    </w:rPr>
                                    <w:t>ö</w:t>
                                  </w:r>
                                  <w:r w:rsidRPr="00C6548C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eastAsia="tr-TR"/>
                                    </w:rPr>
                                    <w:t xml:space="preserve">ğretim </w:t>
                                  </w:r>
                                  <w:r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eastAsia="tr-TR"/>
                                    </w:rPr>
                                    <w:t>ü</w:t>
                                  </w:r>
                                  <w:r w:rsidRPr="00C6548C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eastAsia="tr-TR"/>
                                    </w:rPr>
                                    <w:t>yesi/</w:t>
                                  </w:r>
                                  <w:r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eastAsia="tr-TR"/>
                                    </w:rPr>
                                    <w:t>elemanı</w:t>
                                  </w:r>
                                  <w:r w:rsidRPr="00C6548C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eastAsia="tr-TR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254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26F4102" w14:textId="77777777" w:rsidR="000E1030" w:rsidRDefault="000E1030" w:rsidP="000E1030"/>
                              </w:tc>
                              <w:tc>
                                <w:tcPr>
                                  <w:tcW w:w="227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11DDF96" w14:textId="77777777" w:rsidR="000E1030" w:rsidRDefault="000E1030" w:rsidP="000E1030">
                                  <w:r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eastAsia="tr-TR"/>
                                    </w:rPr>
                                    <w:t xml:space="preserve">                               </w:t>
                                  </w:r>
                                  <w:r w:rsidRPr="00C6548C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eastAsia="tr-TR"/>
                                    </w:rPr>
                                    <w:t>İmza:</w:t>
                                  </w:r>
                                </w:p>
                              </w:tc>
                            </w:tr>
                          </w:tbl>
                          <w:p w14:paraId="31B67962" w14:textId="77777777" w:rsidR="000E1030" w:rsidRDefault="000E1030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930D9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3AB88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84ACF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ACF34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BB5DD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CAD11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8071F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5EE9B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F6894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BDF6B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6C3D8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4033E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D5032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606EB" w:rsidRPr="00C6548C" w14:paraId="35A129C9" w14:textId="77777777" w:rsidTr="007606EB">
        <w:trPr>
          <w:gridAfter w:val="2"/>
          <w:wAfter w:w="14" w:type="dxa"/>
          <w:trHeight w:val="315"/>
        </w:trPr>
        <w:tc>
          <w:tcPr>
            <w:tcW w:w="562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A8AF5F" w14:textId="584E9516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38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5C8EAC" w14:textId="550FC03C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DA6168" w14:textId="6D9054BD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D7B59D" w14:textId="605665E8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658" w:type="dxa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5F11EA" w14:textId="3163E509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F1B98" w14:textId="77777777" w:rsidR="007606EB" w:rsidRPr="00C6548C" w:rsidRDefault="007606EB" w:rsidP="007606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12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26B0A" w14:textId="77777777" w:rsidR="007606EB" w:rsidRPr="00C6548C" w:rsidRDefault="007606EB" w:rsidP="007606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</w:tbl>
    <w:p w14:paraId="3F8FB505" w14:textId="77777777" w:rsidR="00B12378" w:rsidRPr="00C6548C" w:rsidRDefault="00B12378" w:rsidP="000E1030"/>
    <w:sectPr w:rsidR="00B12378" w:rsidRPr="00C654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7AC447" w14:textId="77777777" w:rsidR="00711C84" w:rsidRDefault="00711C84" w:rsidP="007606EB">
      <w:pPr>
        <w:spacing w:after="0" w:line="240" w:lineRule="auto"/>
      </w:pPr>
      <w:r>
        <w:separator/>
      </w:r>
    </w:p>
  </w:endnote>
  <w:endnote w:type="continuationSeparator" w:id="0">
    <w:p w14:paraId="265CDEB0" w14:textId="77777777" w:rsidR="00711C84" w:rsidRDefault="00711C84" w:rsidP="007606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4A2B13" w14:textId="77777777" w:rsidR="00711C84" w:rsidRDefault="00711C84" w:rsidP="007606EB">
      <w:pPr>
        <w:spacing w:after="0" w:line="240" w:lineRule="auto"/>
      </w:pPr>
      <w:r>
        <w:separator/>
      </w:r>
    </w:p>
  </w:footnote>
  <w:footnote w:type="continuationSeparator" w:id="0">
    <w:p w14:paraId="2A7D8C21" w14:textId="77777777" w:rsidR="00711C84" w:rsidRDefault="00711C84" w:rsidP="007606E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jezsDA2MDEwNDVX0lEKTi0uzszPAykwrgUANCTv2SwAAAA="/>
  </w:docVars>
  <w:rsids>
    <w:rsidRoot w:val="00207E5E"/>
    <w:rsid w:val="000829BB"/>
    <w:rsid w:val="000E1030"/>
    <w:rsid w:val="00207E5E"/>
    <w:rsid w:val="00455A7B"/>
    <w:rsid w:val="004D1BDC"/>
    <w:rsid w:val="00663F4F"/>
    <w:rsid w:val="00711C84"/>
    <w:rsid w:val="007606EB"/>
    <w:rsid w:val="00AC5893"/>
    <w:rsid w:val="00B12378"/>
    <w:rsid w:val="00BE3582"/>
    <w:rsid w:val="00C6548C"/>
    <w:rsid w:val="00CC0163"/>
    <w:rsid w:val="00D46DE2"/>
    <w:rsid w:val="00E21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BD7E69"/>
  <w15:chartTrackingRefBased/>
  <w15:docId w15:val="{CEB6CE62-D7B3-4B76-B77F-32A0FD873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606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606EB"/>
  </w:style>
  <w:style w:type="paragraph" w:styleId="AltBilgi">
    <w:name w:val="footer"/>
    <w:basedOn w:val="Normal"/>
    <w:link w:val="AltBilgiChar"/>
    <w:uiPriority w:val="99"/>
    <w:unhideWhenUsed/>
    <w:rsid w:val="007606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606EB"/>
  </w:style>
  <w:style w:type="table" w:styleId="TabloKlavuzu">
    <w:name w:val="Table Grid"/>
    <w:basedOn w:val="NormalTablo"/>
    <w:uiPriority w:val="39"/>
    <w:rsid w:val="007606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rem KARAASLAN</dc:creator>
  <cp:keywords/>
  <dc:description/>
  <cp:lastModifiedBy>Erdem ÇİFTÇİ</cp:lastModifiedBy>
  <cp:revision>8</cp:revision>
  <cp:lastPrinted>2023-05-29T12:41:00Z</cp:lastPrinted>
  <dcterms:created xsi:type="dcterms:W3CDTF">2023-02-04T09:59:00Z</dcterms:created>
  <dcterms:modified xsi:type="dcterms:W3CDTF">2023-06-05T07:44:00Z</dcterms:modified>
</cp:coreProperties>
</file>